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6EA5" w:rsidRDefault="00CC6EA5" w:rsidP="00CC6EA5">
      <w:pPr>
        <w:rPr>
          <w:rFonts w:asciiTheme="majorEastAsia" w:eastAsiaTheme="majorEastAsia" w:hAnsiTheme="majorEastAsia" w:cs="宋体"/>
          <w:kern w:val="0"/>
          <w:sz w:val="28"/>
          <w:szCs w:val="21"/>
        </w:rPr>
      </w:pPr>
      <w:r>
        <w:rPr>
          <w:rFonts w:asciiTheme="majorEastAsia" w:eastAsiaTheme="majorEastAsia" w:hAnsiTheme="majorEastAsia" w:cs="宋体" w:hint="eastAsia"/>
          <w:kern w:val="0"/>
          <w:sz w:val="28"/>
          <w:szCs w:val="21"/>
        </w:rPr>
        <w:t>附件2：</w:t>
      </w:r>
      <w:bookmarkStart w:id="0" w:name="_GoBack"/>
      <w:bookmarkEnd w:id="0"/>
    </w:p>
    <w:p w:rsidR="00CC6EA5" w:rsidRDefault="00CC6EA5" w:rsidP="00CC6EA5">
      <w:pPr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防灾科技学院印章交接登记表</w:t>
      </w:r>
    </w:p>
    <w:p w:rsidR="00642DBF" w:rsidRDefault="00642DBF" w:rsidP="00CC6EA5">
      <w:pPr>
        <w:jc w:val="center"/>
        <w:rPr>
          <w:rFonts w:ascii="黑体" w:eastAsia="黑体" w:hAnsi="黑体" w:cs="Times New Roman"/>
          <w:sz w:val="44"/>
          <w:szCs w:val="44"/>
        </w:rPr>
      </w:pPr>
    </w:p>
    <w:tbl>
      <w:tblPr>
        <w:tblW w:w="934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22"/>
        <w:gridCol w:w="1440"/>
        <w:gridCol w:w="2854"/>
        <w:gridCol w:w="1701"/>
        <w:gridCol w:w="2731"/>
      </w:tblGrid>
      <w:tr w:rsidR="00BD1B31" w:rsidTr="00E84BA0">
        <w:trPr>
          <w:trHeight w:val="3585"/>
          <w:jc w:val="center"/>
        </w:trPr>
        <w:tc>
          <w:tcPr>
            <w:tcW w:w="2062" w:type="dxa"/>
            <w:gridSpan w:val="2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  <w:hideMark/>
          </w:tcPr>
          <w:p w:rsidR="00BD1B31" w:rsidRDefault="00BD1B31" w:rsidP="00935EF1">
            <w:pPr>
              <w:ind w:firstLineChars="150" w:firstLine="360"/>
              <w:rPr>
                <w:rFonts w:asciiTheme="majorEastAsia" w:eastAsiaTheme="majorEastAsia" w:hAnsiTheme="majorEastAsia" w:cs="Times New Roman"/>
                <w:bCs/>
                <w:spacing w:val="-2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color w:val="000000"/>
                <w:sz w:val="24"/>
              </w:rPr>
              <w:t>预留印模</w:t>
            </w:r>
          </w:p>
        </w:tc>
        <w:tc>
          <w:tcPr>
            <w:tcW w:w="7286" w:type="dxa"/>
            <w:gridSpan w:val="3"/>
            <w:tcBorders>
              <w:top w:val="single" w:sz="18" w:space="0" w:color="auto"/>
              <w:left w:val="single" w:sz="2" w:space="0" w:color="auto"/>
              <w:right w:val="single" w:sz="18" w:space="0" w:color="auto"/>
            </w:tcBorders>
            <w:vAlign w:val="center"/>
          </w:tcPr>
          <w:p w:rsidR="00BD1B31" w:rsidRDefault="00BD1B31">
            <w:pPr>
              <w:spacing w:line="480" w:lineRule="auto"/>
              <w:jc w:val="center"/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</w:tr>
      <w:tr w:rsidR="00CC6EA5" w:rsidTr="00CC6EA5">
        <w:trPr>
          <w:trHeight w:val="992"/>
          <w:jc w:val="center"/>
        </w:trPr>
        <w:tc>
          <w:tcPr>
            <w:tcW w:w="2062" w:type="dxa"/>
            <w:gridSpan w:val="2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vAlign w:val="center"/>
            <w:hideMark/>
          </w:tcPr>
          <w:p w:rsidR="00CC6EA5" w:rsidRDefault="00CC6EA5">
            <w:pPr>
              <w:jc w:val="center"/>
              <w:rPr>
                <w:rFonts w:asciiTheme="majorEastAsia" w:eastAsiaTheme="majorEastAsia" w:hAnsiTheme="majorEastAsia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color w:val="000000"/>
                <w:sz w:val="24"/>
              </w:rPr>
              <w:t>移交原由</w:t>
            </w:r>
          </w:p>
        </w:tc>
        <w:tc>
          <w:tcPr>
            <w:tcW w:w="7286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CC6EA5" w:rsidRDefault="00CC6EA5">
            <w:pPr>
              <w:pStyle w:val="2"/>
              <w:spacing w:line="240" w:lineRule="atLeast"/>
              <w:rPr>
                <w:rFonts w:asciiTheme="majorEastAsia" w:eastAsiaTheme="majorEastAsia" w:hAnsiTheme="majorEastAsia"/>
                <w:color w:val="000000"/>
                <w:sz w:val="24"/>
              </w:rPr>
            </w:pPr>
          </w:p>
        </w:tc>
      </w:tr>
      <w:tr w:rsidR="00642DBF" w:rsidTr="00E525D5">
        <w:trPr>
          <w:cantSplit/>
          <w:trHeight w:val="1106"/>
          <w:jc w:val="center"/>
        </w:trPr>
        <w:tc>
          <w:tcPr>
            <w:tcW w:w="622" w:type="dxa"/>
            <w:vMerge w:val="restart"/>
            <w:tcBorders>
              <w:top w:val="single" w:sz="1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642DBF" w:rsidRDefault="00642DBF">
            <w:pPr>
              <w:jc w:val="center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交</w:t>
            </w: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接</w:t>
            </w: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记</w:t>
            </w: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</w:p>
          <w:p w:rsidR="00642DBF" w:rsidRDefault="00642DBF">
            <w:pPr>
              <w:jc w:val="center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录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</w:rPr>
              <w:t>移交人</w:t>
            </w:r>
          </w:p>
        </w:tc>
        <w:tc>
          <w:tcPr>
            <w:tcW w:w="285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nil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原存放地点</w:t>
            </w:r>
          </w:p>
        </w:tc>
        <w:tc>
          <w:tcPr>
            <w:tcW w:w="2731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</w:tr>
      <w:tr w:rsidR="00642DBF" w:rsidTr="00B26BF8">
        <w:trPr>
          <w:cantSplit/>
          <w:trHeight w:val="1106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widowControl/>
              <w:jc w:val="left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</w:rPr>
              <w:t>接收人</w:t>
            </w:r>
          </w:p>
        </w:tc>
        <w:tc>
          <w:tcPr>
            <w:tcW w:w="285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nil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现存放地点</w:t>
            </w:r>
          </w:p>
        </w:tc>
        <w:tc>
          <w:tcPr>
            <w:tcW w:w="2731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</w:tr>
      <w:tr w:rsidR="00642DBF" w:rsidTr="00A47244">
        <w:trPr>
          <w:cantSplit/>
          <w:trHeight w:val="976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widowControl/>
              <w:jc w:val="left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42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642DBF" w:rsidRDefault="00642DBF" w:rsidP="00642DBF">
            <w:pPr>
              <w:jc w:val="center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交接日期</w:t>
            </w:r>
            <w:r w:rsidR="006E6172">
              <w:rPr>
                <w:rFonts w:asciiTheme="majorEastAsia" w:eastAsiaTheme="majorEastAsia" w:hAnsiTheme="majorEastAsia" w:hint="eastAsia"/>
                <w:bCs/>
                <w:sz w:val="24"/>
              </w:rPr>
              <w:t>、</w:t>
            </w: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时间</w:t>
            </w:r>
          </w:p>
        </w:tc>
        <w:tc>
          <w:tcPr>
            <w:tcW w:w="44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:rsidR="00642DBF" w:rsidRDefault="00642DBF">
            <w:pPr>
              <w:ind w:firstLineChars="300" w:firstLine="72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年  月  日    时    分</w:t>
            </w:r>
          </w:p>
        </w:tc>
      </w:tr>
      <w:tr w:rsidR="00CC6EA5" w:rsidTr="00CC6EA5">
        <w:trPr>
          <w:trHeight w:val="710"/>
          <w:jc w:val="center"/>
        </w:trPr>
        <w:tc>
          <w:tcPr>
            <w:tcW w:w="9348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CC6EA5" w:rsidRDefault="00CC6EA5" w:rsidP="000035FA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备注：本表一式</w:t>
            </w:r>
            <w:r w:rsidR="00642DBF">
              <w:rPr>
                <w:rFonts w:asciiTheme="majorEastAsia" w:eastAsiaTheme="majorEastAsia" w:hAnsiTheme="majorEastAsia" w:hint="eastAsia"/>
                <w:bCs/>
                <w:sz w:val="24"/>
              </w:rPr>
              <w:t>3份，移交人、接收人</w:t>
            </w: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各1份，报送</w:t>
            </w:r>
            <w:r w:rsidR="00642DBF">
              <w:rPr>
                <w:rFonts w:asciiTheme="majorEastAsia" w:eastAsiaTheme="majorEastAsia" w:hAnsiTheme="majorEastAsia" w:hint="eastAsia"/>
                <w:bCs/>
                <w:sz w:val="24"/>
              </w:rPr>
              <w:t>党办或校办</w:t>
            </w:r>
            <w:r w:rsidR="000035FA">
              <w:rPr>
                <w:rFonts w:asciiTheme="majorEastAsia" w:eastAsiaTheme="majorEastAsia" w:hAnsiTheme="majorEastAsia" w:hint="eastAsia"/>
                <w:bCs/>
                <w:sz w:val="24"/>
              </w:rPr>
              <w:t>1</w:t>
            </w: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份备案。</w:t>
            </w:r>
          </w:p>
        </w:tc>
      </w:tr>
    </w:tbl>
    <w:p w:rsidR="0097602A" w:rsidRPr="0097602A" w:rsidRDefault="0097602A" w:rsidP="00642DBF">
      <w:pPr>
        <w:ind w:firstLineChars="295" w:firstLine="708"/>
        <w:jc w:val="left"/>
        <w:rPr>
          <w:sz w:val="24"/>
          <w:szCs w:val="24"/>
        </w:rPr>
      </w:pPr>
    </w:p>
    <w:sectPr w:rsidR="0097602A" w:rsidRPr="00976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4312" w:rsidRDefault="00B44312" w:rsidP="00CC6EA5">
      <w:r>
        <w:separator/>
      </w:r>
    </w:p>
  </w:endnote>
  <w:endnote w:type="continuationSeparator" w:id="0">
    <w:p w:rsidR="00B44312" w:rsidRDefault="00B44312" w:rsidP="00CC6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4312" w:rsidRDefault="00B44312" w:rsidP="00CC6EA5">
      <w:r>
        <w:separator/>
      </w:r>
    </w:p>
  </w:footnote>
  <w:footnote w:type="continuationSeparator" w:id="0">
    <w:p w:rsidR="00B44312" w:rsidRDefault="00B44312" w:rsidP="00CC6E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2NDMytTCyMDMyMjFQ0lEKTi0uzszPAykwrQUA9NhkGCwAAAA="/>
  </w:docVars>
  <w:rsids>
    <w:rsidRoot w:val="00994820"/>
    <w:rsid w:val="000035FA"/>
    <w:rsid w:val="000076D1"/>
    <w:rsid w:val="000234B0"/>
    <w:rsid w:val="00024A5B"/>
    <w:rsid w:val="0002623D"/>
    <w:rsid w:val="00031B59"/>
    <w:rsid w:val="0003696B"/>
    <w:rsid w:val="00036F2C"/>
    <w:rsid w:val="00041969"/>
    <w:rsid w:val="00041CD1"/>
    <w:rsid w:val="0005697A"/>
    <w:rsid w:val="00062B2A"/>
    <w:rsid w:val="00066E49"/>
    <w:rsid w:val="00074CD5"/>
    <w:rsid w:val="00076218"/>
    <w:rsid w:val="00077A46"/>
    <w:rsid w:val="00090BF4"/>
    <w:rsid w:val="000B2B6B"/>
    <w:rsid w:val="000B3A25"/>
    <w:rsid w:val="000B4F5E"/>
    <w:rsid w:val="000C4986"/>
    <w:rsid w:val="000C5BE3"/>
    <w:rsid w:val="000F2A6F"/>
    <w:rsid w:val="00104D2D"/>
    <w:rsid w:val="001225C7"/>
    <w:rsid w:val="00123D68"/>
    <w:rsid w:val="001266A4"/>
    <w:rsid w:val="00136D55"/>
    <w:rsid w:val="00140A98"/>
    <w:rsid w:val="001436A3"/>
    <w:rsid w:val="00153C0C"/>
    <w:rsid w:val="001600BB"/>
    <w:rsid w:val="00173E66"/>
    <w:rsid w:val="001821E0"/>
    <w:rsid w:val="001947C9"/>
    <w:rsid w:val="00195537"/>
    <w:rsid w:val="001A4DDC"/>
    <w:rsid w:val="001A5001"/>
    <w:rsid w:val="001A741F"/>
    <w:rsid w:val="001C5474"/>
    <w:rsid w:val="001F0AEF"/>
    <w:rsid w:val="001F40C6"/>
    <w:rsid w:val="001F4ED1"/>
    <w:rsid w:val="001F643D"/>
    <w:rsid w:val="001F71DA"/>
    <w:rsid w:val="00203B48"/>
    <w:rsid w:val="002071F5"/>
    <w:rsid w:val="002269A1"/>
    <w:rsid w:val="00232371"/>
    <w:rsid w:val="00237A90"/>
    <w:rsid w:val="00241DB0"/>
    <w:rsid w:val="0025241D"/>
    <w:rsid w:val="002565B6"/>
    <w:rsid w:val="00257F2A"/>
    <w:rsid w:val="002613C4"/>
    <w:rsid w:val="00262F70"/>
    <w:rsid w:val="00285571"/>
    <w:rsid w:val="002B0225"/>
    <w:rsid w:val="002B132E"/>
    <w:rsid w:val="002B53D0"/>
    <w:rsid w:val="002C0D36"/>
    <w:rsid w:val="002C29D7"/>
    <w:rsid w:val="002C45E6"/>
    <w:rsid w:val="002D56CA"/>
    <w:rsid w:val="002F2394"/>
    <w:rsid w:val="00305B0B"/>
    <w:rsid w:val="00310F26"/>
    <w:rsid w:val="00321D04"/>
    <w:rsid w:val="00341153"/>
    <w:rsid w:val="00343D1C"/>
    <w:rsid w:val="003700DD"/>
    <w:rsid w:val="0039090D"/>
    <w:rsid w:val="003948C7"/>
    <w:rsid w:val="003A0FC0"/>
    <w:rsid w:val="003D24A1"/>
    <w:rsid w:val="003D5B63"/>
    <w:rsid w:val="003E11F8"/>
    <w:rsid w:val="003F1622"/>
    <w:rsid w:val="004003A0"/>
    <w:rsid w:val="00406011"/>
    <w:rsid w:val="0041131C"/>
    <w:rsid w:val="0041207E"/>
    <w:rsid w:val="0041220F"/>
    <w:rsid w:val="004143D3"/>
    <w:rsid w:val="0041456A"/>
    <w:rsid w:val="00415B2B"/>
    <w:rsid w:val="0041670C"/>
    <w:rsid w:val="00422B99"/>
    <w:rsid w:val="00427D7A"/>
    <w:rsid w:val="00434618"/>
    <w:rsid w:val="00444995"/>
    <w:rsid w:val="00446777"/>
    <w:rsid w:val="0044777F"/>
    <w:rsid w:val="004518D2"/>
    <w:rsid w:val="004558A2"/>
    <w:rsid w:val="00460461"/>
    <w:rsid w:val="00466F1A"/>
    <w:rsid w:val="00472534"/>
    <w:rsid w:val="00481D6C"/>
    <w:rsid w:val="004A29C9"/>
    <w:rsid w:val="004A3941"/>
    <w:rsid w:val="004B1FF3"/>
    <w:rsid w:val="004C3EB0"/>
    <w:rsid w:val="004D219E"/>
    <w:rsid w:val="004D2413"/>
    <w:rsid w:val="004D2F31"/>
    <w:rsid w:val="004E1AFA"/>
    <w:rsid w:val="004E7F67"/>
    <w:rsid w:val="004F0021"/>
    <w:rsid w:val="004F28F1"/>
    <w:rsid w:val="004F4282"/>
    <w:rsid w:val="004F746A"/>
    <w:rsid w:val="00551511"/>
    <w:rsid w:val="00555249"/>
    <w:rsid w:val="00570577"/>
    <w:rsid w:val="00572921"/>
    <w:rsid w:val="00573273"/>
    <w:rsid w:val="00575699"/>
    <w:rsid w:val="00585C67"/>
    <w:rsid w:val="00586C21"/>
    <w:rsid w:val="00595BB3"/>
    <w:rsid w:val="0059797D"/>
    <w:rsid w:val="005A07CA"/>
    <w:rsid w:val="005A3CBA"/>
    <w:rsid w:val="005B7DC5"/>
    <w:rsid w:val="005C0F60"/>
    <w:rsid w:val="005E039E"/>
    <w:rsid w:val="005F0221"/>
    <w:rsid w:val="005F7AA0"/>
    <w:rsid w:val="006013EB"/>
    <w:rsid w:val="00625504"/>
    <w:rsid w:val="00634C27"/>
    <w:rsid w:val="00642DBF"/>
    <w:rsid w:val="006466D3"/>
    <w:rsid w:val="00651365"/>
    <w:rsid w:val="00674845"/>
    <w:rsid w:val="006817E1"/>
    <w:rsid w:val="0068594B"/>
    <w:rsid w:val="00687E95"/>
    <w:rsid w:val="006915C0"/>
    <w:rsid w:val="00691AD4"/>
    <w:rsid w:val="006B0B51"/>
    <w:rsid w:val="006B406D"/>
    <w:rsid w:val="006C209A"/>
    <w:rsid w:val="006D099E"/>
    <w:rsid w:val="006D15C3"/>
    <w:rsid w:val="006D6B73"/>
    <w:rsid w:val="006D7180"/>
    <w:rsid w:val="006E4BBD"/>
    <w:rsid w:val="006E6172"/>
    <w:rsid w:val="006F3F7A"/>
    <w:rsid w:val="006F628A"/>
    <w:rsid w:val="00725267"/>
    <w:rsid w:val="00761064"/>
    <w:rsid w:val="007632AF"/>
    <w:rsid w:val="007702C8"/>
    <w:rsid w:val="007801DB"/>
    <w:rsid w:val="007877FC"/>
    <w:rsid w:val="007A6E95"/>
    <w:rsid w:val="007B35C7"/>
    <w:rsid w:val="007B64C2"/>
    <w:rsid w:val="007C0B22"/>
    <w:rsid w:val="007C77E9"/>
    <w:rsid w:val="007D33EF"/>
    <w:rsid w:val="007D7797"/>
    <w:rsid w:val="007E7C3C"/>
    <w:rsid w:val="007F025E"/>
    <w:rsid w:val="0080420F"/>
    <w:rsid w:val="00815627"/>
    <w:rsid w:val="00816B62"/>
    <w:rsid w:val="0083170D"/>
    <w:rsid w:val="00837555"/>
    <w:rsid w:val="0083785A"/>
    <w:rsid w:val="0084165B"/>
    <w:rsid w:val="008446C1"/>
    <w:rsid w:val="00852BEB"/>
    <w:rsid w:val="00857090"/>
    <w:rsid w:val="00863F8D"/>
    <w:rsid w:val="00876C50"/>
    <w:rsid w:val="0088310C"/>
    <w:rsid w:val="008925CD"/>
    <w:rsid w:val="008B0885"/>
    <w:rsid w:val="008B5752"/>
    <w:rsid w:val="00914D87"/>
    <w:rsid w:val="00924292"/>
    <w:rsid w:val="009332D9"/>
    <w:rsid w:val="00937C58"/>
    <w:rsid w:val="00945C02"/>
    <w:rsid w:val="009531C8"/>
    <w:rsid w:val="009539D4"/>
    <w:rsid w:val="00956929"/>
    <w:rsid w:val="00956D5F"/>
    <w:rsid w:val="00970CF9"/>
    <w:rsid w:val="0097602A"/>
    <w:rsid w:val="00976BC0"/>
    <w:rsid w:val="009778BE"/>
    <w:rsid w:val="009823C9"/>
    <w:rsid w:val="00986751"/>
    <w:rsid w:val="00993202"/>
    <w:rsid w:val="00994820"/>
    <w:rsid w:val="009C0EBA"/>
    <w:rsid w:val="009C4176"/>
    <w:rsid w:val="009C5188"/>
    <w:rsid w:val="009D1359"/>
    <w:rsid w:val="00A04433"/>
    <w:rsid w:val="00A1590E"/>
    <w:rsid w:val="00A170A3"/>
    <w:rsid w:val="00A37625"/>
    <w:rsid w:val="00A60168"/>
    <w:rsid w:val="00A61A44"/>
    <w:rsid w:val="00A66DAC"/>
    <w:rsid w:val="00A67F1A"/>
    <w:rsid w:val="00A765C8"/>
    <w:rsid w:val="00A7683A"/>
    <w:rsid w:val="00AA508E"/>
    <w:rsid w:val="00AB05EA"/>
    <w:rsid w:val="00AD2A53"/>
    <w:rsid w:val="00AE43C8"/>
    <w:rsid w:val="00AE5A87"/>
    <w:rsid w:val="00B1223B"/>
    <w:rsid w:val="00B15CC3"/>
    <w:rsid w:val="00B21890"/>
    <w:rsid w:val="00B22D5F"/>
    <w:rsid w:val="00B255BA"/>
    <w:rsid w:val="00B32DDC"/>
    <w:rsid w:val="00B438FF"/>
    <w:rsid w:val="00B44312"/>
    <w:rsid w:val="00B53685"/>
    <w:rsid w:val="00B77B49"/>
    <w:rsid w:val="00B8188F"/>
    <w:rsid w:val="00BC0F60"/>
    <w:rsid w:val="00BD1B31"/>
    <w:rsid w:val="00BF4AAF"/>
    <w:rsid w:val="00C00215"/>
    <w:rsid w:val="00C002F2"/>
    <w:rsid w:val="00C053F3"/>
    <w:rsid w:val="00C13B65"/>
    <w:rsid w:val="00C13EE2"/>
    <w:rsid w:val="00C14C1C"/>
    <w:rsid w:val="00C226A3"/>
    <w:rsid w:val="00C32947"/>
    <w:rsid w:val="00C3307F"/>
    <w:rsid w:val="00C3496E"/>
    <w:rsid w:val="00C374FE"/>
    <w:rsid w:val="00C46475"/>
    <w:rsid w:val="00C52620"/>
    <w:rsid w:val="00C96195"/>
    <w:rsid w:val="00C97851"/>
    <w:rsid w:val="00CB1CA0"/>
    <w:rsid w:val="00CB28CD"/>
    <w:rsid w:val="00CC01F4"/>
    <w:rsid w:val="00CC6EA5"/>
    <w:rsid w:val="00CF4E7E"/>
    <w:rsid w:val="00D360DE"/>
    <w:rsid w:val="00D36481"/>
    <w:rsid w:val="00D62726"/>
    <w:rsid w:val="00D72CF6"/>
    <w:rsid w:val="00D923F5"/>
    <w:rsid w:val="00DA72D2"/>
    <w:rsid w:val="00DD47D6"/>
    <w:rsid w:val="00DD6D79"/>
    <w:rsid w:val="00DE0B8B"/>
    <w:rsid w:val="00DF04EE"/>
    <w:rsid w:val="00DF1925"/>
    <w:rsid w:val="00E02AA4"/>
    <w:rsid w:val="00E15ED5"/>
    <w:rsid w:val="00E367A4"/>
    <w:rsid w:val="00E376DC"/>
    <w:rsid w:val="00E40869"/>
    <w:rsid w:val="00E426D1"/>
    <w:rsid w:val="00E4312F"/>
    <w:rsid w:val="00E4371E"/>
    <w:rsid w:val="00E553C1"/>
    <w:rsid w:val="00E61F8A"/>
    <w:rsid w:val="00E62508"/>
    <w:rsid w:val="00E63E37"/>
    <w:rsid w:val="00E667AB"/>
    <w:rsid w:val="00E66BA8"/>
    <w:rsid w:val="00E74F24"/>
    <w:rsid w:val="00E76EAF"/>
    <w:rsid w:val="00E83564"/>
    <w:rsid w:val="00E96679"/>
    <w:rsid w:val="00EC3D8E"/>
    <w:rsid w:val="00ED05F1"/>
    <w:rsid w:val="00ED5AAA"/>
    <w:rsid w:val="00ED7D33"/>
    <w:rsid w:val="00EE157B"/>
    <w:rsid w:val="00EF72F5"/>
    <w:rsid w:val="00F073A6"/>
    <w:rsid w:val="00F12D62"/>
    <w:rsid w:val="00F26A69"/>
    <w:rsid w:val="00F27747"/>
    <w:rsid w:val="00F3768D"/>
    <w:rsid w:val="00F40146"/>
    <w:rsid w:val="00F41267"/>
    <w:rsid w:val="00F43887"/>
    <w:rsid w:val="00F66552"/>
    <w:rsid w:val="00F832E3"/>
    <w:rsid w:val="00F87E9B"/>
    <w:rsid w:val="00FC0F3E"/>
    <w:rsid w:val="00FD109A"/>
    <w:rsid w:val="00FF7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A5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A4DDC"/>
    <w:pPr>
      <w:keepNext/>
      <w:keepLines/>
      <w:spacing w:before="100" w:beforeAutospacing="1" w:after="100" w:afterAutospacing="1"/>
      <w:ind w:firstLineChars="200" w:firstLine="200"/>
      <w:jc w:val="left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A4DDC"/>
    <w:rPr>
      <w:b/>
      <w:bCs/>
      <w:kern w:val="44"/>
      <w:sz w:val="32"/>
      <w:szCs w:val="44"/>
    </w:rPr>
  </w:style>
  <w:style w:type="paragraph" w:styleId="a3">
    <w:name w:val="Date"/>
    <w:basedOn w:val="a"/>
    <w:next w:val="a"/>
    <w:link w:val="Char"/>
    <w:uiPriority w:val="99"/>
    <w:semiHidden/>
    <w:unhideWhenUsed/>
    <w:rsid w:val="00F073A6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F073A6"/>
  </w:style>
  <w:style w:type="paragraph" w:styleId="a4">
    <w:name w:val="Balloon Text"/>
    <w:basedOn w:val="a"/>
    <w:link w:val="Char0"/>
    <w:uiPriority w:val="99"/>
    <w:semiHidden/>
    <w:unhideWhenUsed/>
    <w:rsid w:val="00F073A6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F073A6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CC6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CC6EA5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CC6E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CC6EA5"/>
    <w:rPr>
      <w:sz w:val="18"/>
      <w:szCs w:val="18"/>
    </w:rPr>
  </w:style>
  <w:style w:type="paragraph" w:styleId="2">
    <w:name w:val="Body Text 2"/>
    <w:basedOn w:val="a"/>
    <w:link w:val="2Char"/>
    <w:unhideWhenUsed/>
    <w:rsid w:val="00CC6EA5"/>
    <w:pPr>
      <w:spacing w:after="120" w:line="480" w:lineRule="auto"/>
    </w:pPr>
    <w:rPr>
      <w:rFonts w:ascii="Times New Roman" w:eastAsia="宋体" w:hAnsi="Times New Roman" w:cs="Times New Roman"/>
      <w:szCs w:val="24"/>
    </w:rPr>
  </w:style>
  <w:style w:type="character" w:customStyle="1" w:styleId="2Char">
    <w:name w:val="正文文本 2 Char"/>
    <w:basedOn w:val="a0"/>
    <w:link w:val="2"/>
    <w:rsid w:val="00CC6EA5"/>
    <w:rPr>
      <w:rFonts w:ascii="Times New Roman" w:eastAsia="宋体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A5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A4DDC"/>
    <w:pPr>
      <w:keepNext/>
      <w:keepLines/>
      <w:spacing w:before="100" w:beforeAutospacing="1" w:after="100" w:afterAutospacing="1"/>
      <w:ind w:firstLineChars="200" w:firstLine="200"/>
      <w:jc w:val="left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A4DDC"/>
    <w:rPr>
      <w:b/>
      <w:bCs/>
      <w:kern w:val="44"/>
      <w:sz w:val="32"/>
      <w:szCs w:val="44"/>
    </w:rPr>
  </w:style>
  <w:style w:type="paragraph" w:styleId="a3">
    <w:name w:val="Date"/>
    <w:basedOn w:val="a"/>
    <w:next w:val="a"/>
    <w:link w:val="Char"/>
    <w:uiPriority w:val="99"/>
    <w:semiHidden/>
    <w:unhideWhenUsed/>
    <w:rsid w:val="00F073A6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F073A6"/>
  </w:style>
  <w:style w:type="paragraph" w:styleId="a4">
    <w:name w:val="Balloon Text"/>
    <w:basedOn w:val="a"/>
    <w:link w:val="Char0"/>
    <w:uiPriority w:val="99"/>
    <w:semiHidden/>
    <w:unhideWhenUsed/>
    <w:rsid w:val="00F073A6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F073A6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CC6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CC6EA5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CC6E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CC6EA5"/>
    <w:rPr>
      <w:sz w:val="18"/>
      <w:szCs w:val="18"/>
    </w:rPr>
  </w:style>
  <w:style w:type="paragraph" w:styleId="2">
    <w:name w:val="Body Text 2"/>
    <w:basedOn w:val="a"/>
    <w:link w:val="2Char"/>
    <w:unhideWhenUsed/>
    <w:rsid w:val="00CC6EA5"/>
    <w:pPr>
      <w:spacing w:after="120" w:line="480" w:lineRule="auto"/>
    </w:pPr>
    <w:rPr>
      <w:rFonts w:ascii="Times New Roman" w:eastAsia="宋体" w:hAnsi="Times New Roman" w:cs="Times New Roman"/>
      <w:szCs w:val="24"/>
    </w:rPr>
  </w:style>
  <w:style w:type="character" w:customStyle="1" w:styleId="2Char">
    <w:name w:val="正文文本 2 Char"/>
    <w:basedOn w:val="a0"/>
    <w:link w:val="2"/>
    <w:rsid w:val="00CC6EA5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1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0</Words>
  <Characters>116</Characters>
  <Application>Microsoft Office Word</Application>
  <DocSecurity>0</DocSecurity>
  <Lines>1</Lines>
  <Paragraphs>1</Paragraphs>
  <ScaleCrop>false</ScaleCrop>
  <Company>CHINA</Company>
  <LinksUpToDate>false</LinksUpToDate>
  <CharactersWithSpaces>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玉石</dc:creator>
  <cp:keywords/>
  <dc:description/>
  <cp:lastModifiedBy>段玉石</cp:lastModifiedBy>
  <cp:revision>50</cp:revision>
  <cp:lastPrinted>2018-07-07T01:11:00Z</cp:lastPrinted>
  <dcterms:created xsi:type="dcterms:W3CDTF">2018-07-07T00:17:00Z</dcterms:created>
  <dcterms:modified xsi:type="dcterms:W3CDTF">2018-07-07T02:36:00Z</dcterms:modified>
</cp:coreProperties>
</file>